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Australia</w:t>
      </w:r>
      <w:r>
        <w:t xml:space="preserve"> </w:t>
      </w:r>
      <w:r>
        <w:t xml:space="preserve">Sydney</w:t>
      </w:r>
    </w:p>
    <w:p>
      <w:pPr>
        <w:pStyle w:val="FirstParagraph"/>
      </w:pPr>
      <w:r>
        <w:t xml:space="preserve">Your Name</w:t>
      </w:r>
      <w:r>
        <w:br/>
      </w:r>
      <w:r>
        <w:t xml:space="preserve">123 Diplomacy Avenue</w:t>
      </w:r>
      <w:r>
        <w:br/>
      </w:r>
      <w:r>
        <w:t xml:space="preserve">Sydney, NSW 2000</w:t>
      </w:r>
      <w:r>
        <w:br/>
      </w:r>
      <w:r>
        <w:t xml:space="preserve">Australia</w:t>
      </w:r>
      <w:r>
        <w:br/>
      </w:r>
      <w:r>
        <w:t xml:space="preserve">Email: yourname@email.com</w:t>
      </w:r>
      <w:r>
        <w:br/>
      </w:r>
      <w:r>
        <w:t xml:space="preserve">Phone: +61 4XX XXX XXX</w:t>
      </w:r>
    </w:p>
    <w:p>
      <w:pPr>
        <w:pStyle w:val="BodyText"/>
      </w:pPr>
      <w:r>
        <w:t xml:space="preserve">Date: October 26, 2023</w:t>
      </w:r>
    </w:p>
    <w:p>
      <w:pPr>
        <w:pStyle w:val="BodyText"/>
      </w:pPr>
      <w:r>
        <w:t xml:space="preserve">Human Resources Department</w:t>
      </w:r>
      <w:r>
        <w:br/>
      </w:r>
      <w:r>
        <w:t xml:space="preserve">Department of Foreign Affairs and Trade (DFAT)</w:t>
      </w:r>
      <w:r>
        <w:br/>
      </w:r>
      <w:r>
        <w:t xml:space="preserve">Level 1, International House</w:t>
      </w:r>
      <w:r>
        <w:br/>
      </w:r>
      <w:r>
        <w:t xml:space="preserve">45 Macquarie Street</w:t>
      </w:r>
      <w:r>
        <w:br/>
      </w:r>
      <w:r>
        <w:t xml:space="preserve">Sydney, NSW 2000</w:t>
      </w:r>
    </w:p>
    <w:bookmarkStart w:id="20" w:name="X2a0aea4f3251ad916f883dbfef092cd66f83796"/>
    <w:p>
      <w:pPr>
        <w:pStyle w:val="Heading1"/>
      </w:pPr>
      <w:r>
        <w:t xml:space="preserve">Internship Application Letter for Diplomat Internship Position</w:t>
      </w:r>
    </w:p>
    <w:p>
      <w:pPr>
        <w:pStyle w:val="FirstParagraph"/>
      </w:pPr>
      <w:r>
        <w:t xml:space="preserve">Dear Hiring Committee,</w:t>
      </w:r>
    </w:p>
    <w:p>
      <w:pPr>
        <w:pStyle w:val="BodyText"/>
      </w:pPr>
      <w:r>
        <w:t xml:space="preserve">It is with profound enthusiasm that I submit my application for the Diplomat Internship position within the Department of Foreign Affairs and Trade (DFAT) in Australia Sydney. As a dedicated student of International Relations at the University of Sydney, I have long aspired to contribute meaningfully to Australia's diplomatic mission on the global stage, and this internship represents an unparalleled opportunity to merge academic rigor with practical international engagement. My</w:t>
      </w:r>
      <w:r>
        <w:t xml:space="preserve"> </w:t>
      </w:r>
      <w:r>
        <w:rPr>
          <w:iCs/>
          <w:i/>
        </w:rPr>
        <w:t xml:space="preserve">Internship Application Letter</w:t>
      </w:r>
      <w:r>
        <w:t xml:space="preserve"> </w:t>
      </w:r>
      <w:r>
        <w:t xml:space="preserve">serves as a testament to my unwavering commitment to diplomacy and my strategic alignment with DFAT's vision for cultivating future leaders in international affairs within the dynamic context of Australia Sydney.</w:t>
      </w:r>
    </w:p>
    <w:p>
      <w:pPr>
        <w:pStyle w:val="BodyText"/>
      </w:pPr>
      <w:r>
        <w:t xml:space="preserve">The prospect of serving as a Diplomat intern in Australia Sydney transcends mere professional development—it embodies my lifelong passion for fostering cross-cultural understanding. Growing up in a multicultural household where conversations about global affairs were commonplace, I developed an early fascination with how diplomatic channels shape international cooperation. This interest crystallized during my studies at the University of Sydney's Centre for International and Public Affairs, where courses like "Diplomacy in the Asia-Pacific" and "Conflict Resolution Strategies" equipped me with theoretical frameworks to analyze complex geopolitical landscapes. More importantly, these experiences revealed Australia Sydney's unique position as a vital diplomatic hub—the city houses 91 embassies, hosts major international summits like the APEC CEO Summit, and serves as Australia's operational nerve center for foreign policy execution in the Indo-Pacific region. It is precisely this environment where I intend to immerse myself, applying classroom knowledge to real-world scenarios under DFAT's mentorship.</w:t>
      </w:r>
    </w:p>
    <w:p>
      <w:pPr>
        <w:pStyle w:val="BodyText"/>
      </w:pPr>
      <w:r>
        <w:t xml:space="preserve">My academic journey has been complemented by hands-on initiatives demonstrating my diplomatic aptitude. As President of the University of Sydney Model United Nations Society, I coordinated a 200-person simulation of the UN Security Council on maritime security in the South China Sea. This required meticulous research into ASEAN diplomacy, negotiation tactics for sensitive issues, and crafting consensus-driven resolutions—skills directly transferable to DFAT's work. Additionally, during my volunteer role with the Sydney International Refugee Centre, I facilitated cultural orientation sessions for newly arrived refugees from conflict zones (including Syria and Myanmar), developing empathy-based communication strategies that bridged language barriers. These experiences taught me that effective diplomacy is less about grand pronouncements and more about listening to diverse voices—a principle I will carry into my internship in Australia Sydney. My proficiency in French (CEFR B2) and emerging Mandarin skills further positions me to support DFAT's engagement with Francophone nations and China, critical partners for Australia's strategic interests.</w:t>
      </w:r>
    </w:p>
    <w:p>
      <w:pPr>
        <w:pStyle w:val="BodyText"/>
      </w:pPr>
      <w:r>
        <w:t xml:space="preserve">What particularly excites me about this Diplomat internship is its emphasis on practical immersion within the heart of Australia Sydney's diplomatic ecosystem. I am eager to contribute to DFAT initiatives such as the Australian Government’s "Pacific Step-up" program or trade missions to Southeast Asia—efforts that directly impact regional stability and economic opportunity. Having shadowed a consular officer at the French Consulate in Sydney during my summer break, I observed firsthand how diplomats navigate cultural nuances when resolving visa disputes or facilitating business partnerships. That experience solidified my understanding that diplomacy in Australia Sydney operates at the intersection of policy precision and human connection: a balance I am determined to master. The prospect of collaborating with DFAT's Asia-Pacific division, which oversees critical relationships from Tokyo to Jakarta, is especially compelling given my research on Australia's evolving role as a middle power navigating great-power competition.</w:t>
      </w:r>
    </w:p>
    <w:p>
      <w:pPr>
        <w:pStyle w:val="BodyText"/>
      </w:pPr>
      <w:r>
        <w:t xml:space="preserve">Furthermore, I recognize that modern diplomacy demands adaptability in digital spaces and crisis management—areas where I have actively prepared myself. I completed an online certification in Digital Diplomacy from the University of Pennsylvania, focusing on social media strategy during geopolitical tensions. During the 2022 Pacific Island Forum crisis, I analyzed DFAT's real-time communication tactics on Twitter and LinkedIn, creating a case study highlighting how transparent digital engagement can de-escalate regional tensions. I am confident this forward-thinking approach aligns with DFAT’s current focus on leveraging technology for diplomatic outreach. In Australia Sydney, where the pace of international relations is accelerated by global events—from climate negotiations to trade disputes—I am prepared to contribute fresh perspectives while learning from seasoned professionals.</w:t>
      </w:r>
    </w:p>
    <w:p>
      <w:pPr>
        <w:pStyle w:val="BodyText"/>
      </w:pPr>
      <w:r>
        <w:t xml:space="preserve">My commitment to diplomacy extends beyond professional goals; it reflects a personal ethos of service. The Australian government’s "Diplomacy for All" initiative, which emphasizes inclusive engagement with Indigenous communities and multicultural Australia, deeply resonates with my values. I have volunteered at the NSW Aboriginal Land Council's cultural exchange program, co-designing workshops that empowered First Nations youth to share their perspectives on international environmental agreements—a project that reinforced my belief in diplomacy as a tool for equity. In Australia Sydney, where diversity defines the city’s identity, I aim to support DFAT’s efforts to ensure global policies reflect Australia’s multicultural fabric.</w:t>
      </w:r>
    </w:p>
    <w:p>
      <w:pPr>
        <w:pStyle w:val="BodyText"/>
      </w:pPr>
      <w:r>
        <w:t xml:space="preserve">As I prepare to graduate with honors in International Relations next year, this Diplomat internship represents the essential bridge between academic theory and diplomatic practice. I am eager to bring my analytical rigor, cross-cultural communication skills, and passion for Australia's strategic vision to your team in Sydney. The city’s vibrant diplomatic community—where ambassadors from 91 nations collaborate daily—offers an unparalleled classroom for growth. I am particularly inspired by DFAT’s recent work on the Pacific Partnership Fund and would welcome the opportunity to contribute to such transformative initiatives under your guidance.</w:t>
      </w:r>
    </w:p>
    <w:p>
      <w:pPr>
        <w:pStyle w:val="BodyText"/>
      </w:pPr>
      <w:r>
        <w:t xml:space="preserve">Thank you for considering my</w:t>
      </w:r>
      <w:r>
        <w:t xml:space="preserve"> </w:t>
      </w:r>
      <w:r>
        <w:rPr>
          <w:iCs/>
          <w:i/>
        </w:rPr>
        <w:t xml:space="preserve">Internship Application Letter</w:t>
      </w:r>
      <w:r>
        <w:t xml:space="preserve">. I have attached my resume, academic transcripts, and a reference from Professor Eleanor Chen (Head of International Relations at USYD), who has witnessed my dedication to diplomatic excellence. I am available for an interview at your earliest convenience and welcome the chance to discuss how my background in international affairs and commitment to Australia Sydney’s diplomatic mission can support DFAT’s objectives. It would be a privilege to contribute to Australia's enduring legacy of principled diplomacy from the very heart of its international capital.</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Australia Sydney</dc:title>
  <dc:creator/>
  <dc:language>en</dc:language>
  <cp:keywords/>
  <dcterms:created xsi:type="dcterms:W3CDTF">2025-12-10T03:26:15Z</dcterms:created>
  <dcterms:modified xsi:type="dcterms:W3CDTF">2025-12-10T03:26:15Z</dcterms:modified>
</cp:coreProperties>
</file>

<file path=docProps/custom.xml><?xml version="1.0" encoding="utf-8"?>
<Properties xmlns="http://schemas.openxmlformats.org/officeDocument/2006/custom-properties" xmlns:vt="http://schemas.openxmlformats.org/officeDocument/2006/docPropsVTypes"/>
</file>